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E0AE70B" w:rsidR="00501BEB" w:rsidRDefault="006056CD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CBA7C22" wp14:editId="3B340FAF">
                <wp:simplePos x="0" y="0"/>
                <wp:positionH relativeFrom="column">
                  <wp:posOffset>4200525</wp:posOffset>
                </wp:positionH>
                <wp:positionV relativeFrom="paragraph">
                  <wp:posOffset>1447800</wp:posOffset>
                </wp:positionV>
                <wp:extent cx="3248025" cy="771525"/>
                <wp:effectExtent l="0" t="0" r="0" b="9525"/>
                <wp:wrapNone/>
                <wp:docPr id="1863753549" name="Rectangle 18637535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1ADC40" w14:textId="77777777" w:rsidR="00E81607" w:rsidRPr="006056CD" w:rsidRDefault="00E81607" w:rsidP="00E8160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6056CD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A7C22" id="Rectangle 1863753549" o:spid="_x0000_s1026" style="position:absolute;margin-left:330.75pt;margin-top:114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PJAwdfeAAAADAEAAA8AAAAAAAAAAAAAAAAABgQAAGRycy9kb3ducmV2Lnht&#10;bFBLBQYAAAAABAAEAPMAAAARBQAAAAA=&#10;" filled="f" stroked="f">
                <v:textbox inset="2.53958mm,1.2694mm,2.53958mm,1.2694mm">
                  <w:txbxContent>
                    <w:p w14:paraId="111ADC40" w14:textId="77777777" w:rsidR="00E81607" w:rsidRPr="006056CD" w:rsidRDefault="00E81607" w:rsidP="00E81607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6056CD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AB4ED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8A19A5" wp14:editId="40417537">
                <wp:simplePos x="0" y="0"/>
                <wp:positionH relativeFrom="column">
                  <wp:posOffset>4448175</wp:posOffset>
                </wp:positionH>
                <wp:positionV relativeFrom="paragraph">
                  <wp:posOffset>50292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7AF02B" w14:textId="77777777" w:rsidR="00C10170" w:rsidRPr="00CD14D1" w:rsidRDefault="00C10170" w:rsidP="00C10170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</w:pPr>
                            <w:r w:rsidRPr="00CD14D1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A19A5" id="Rectangle 1054525248" o:spid="_x0000_s1027" style="position:absolute;margin-left:350.25pt;margin-top:396pt;width:198.7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B831s90AAAAMAQAADwAAAAAAAAAAAAAAAAAMBAAAZHJzL2Rvd25y&#10;ZXYueG1sUEsFBgAAAAAEAAQA8wAAABYFAAAAAA==&#10;" filled="f" stroked="f">
                <v:textbox inset="2.53958mm,1.2694mm,2.53958mm,1.2694mm">
                  <w:txbxContent>
                    <w:p w14:paraId="1B7AF02B" w14:textId="77777777" w:rsidR="00C10170" w:rsidRPr="00CD14D1" w:rsidRDefault="00C10170" w:rsidP="00C10170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</w:pPr>
                      <w:r w:rsidRPr="00CD14D1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B02D4" w14:textId="77777777" w:rsidR="00E73571" w:rsidRDefault="00E73571" w:rsidP="00B6374C">
      <w:pPr>
        <w:spacing w:after="0" w:line="240" w:lineRule="auto"/>
      </w:pPr>
      <w:r>
        <w:separator/>
      </w:r>
    </w:p>
  </w:endnote>
  <w:endnote w:type="continuationSeparator" w:id="0">
    <w:p w14:paraId="74A3E5C7" w14:textId="77777777" w:rsidR="00E73571" w:rsidRDefault="00E73571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01A3EE6-E3DD-4A5E-B175-2867BAC2C72C}"/>
    <w:embedItalic r:id="rId2" w:fontKey="{FC56E511-862A-48B0-9C4E-2B5388CFC19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54FE1CB4-E21F-4CA1-990B-F0ED3C6149DD}"/>
    <w:embedItalic r:id="rId4" w:fontKey="{781B0E53-5C6C-461E-8226-8C0B0F210AA7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465981FF-D71E-4C8A-A751-AF5AE6A336D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0D8D8" w14:textId="77777777" w:rsidR="00E73571" w:rsidRDefault="00E73571" w:rsidP="00B6374C">
      <w:pPr>
        <w:spacing w:after="0" w:line="240" w:lineRule="auto"/>
      </w:pPr>
      <w:r>
        <w:separator/>
      </w:r>
    </w:p>
  </w:footnote>
  <w:footnote w:type="continuationSeparator" w:id="0">
    <w:p w14:paraId="6EA4A818" w14:textId="77777777" w:rsidR="00E73571" w:rsidRDefault="00E73571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9568F0D" w:rsidR="00B6374C" w:rsidRDefault="006056C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B47B056" wp14:editId="6FC778C8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043113" cy="7757913"/>
          <wp:effectExtent l="0" t="0" r="0" b="0"/>
          <wp:wrapNone/>
          <wp:docPr id="13953748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537489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3113" cy="77579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4EC8"/>
    <w:rsid w:val="000F0124"/>
    <w:rsid w:val="00171780"/>
    <w:rsid w:val="001720B7"/>
    <w:rsid w:val="00264E73"/>
    <w:rsid w:val="00344B93"/>
    <w:rsid w:val="00414A04"/>
    <w:rsid w:val="004307AB"/>
    <w:rsid w:val="00461519"/>
    <w:rsid w:val="00501BEB"/>
    <w:rsid w:val="005C2E38"/>
    <w:rsid w:val="006056CD"/>
    <w:rsid w:val="008B7E75"/>
    <w:rsid w:val="00A5168C"/>
    <w:rsid w:val="00A87FD7"/>
    <w:rsid w:val="00AB4ED9"/>
    <w:rsid w:val="00AC475A"/>
    <w:rsid w:val="00B03B70"/>
    <w:rsid w:val="00B6374C"/>
    <w:rsid w:val="00C10170"/>
    <w:rsid w:val="00CA3052"/>
    <w:rsid w:val="00CD14D1"/>
    <w:rsid w:val="00D32BCC"/>
    <w:rsid w:val="00D40400"/>
    <w:rsid w:val="00D46EFE"/>
    <w:rsid w:val="00DA125B"/>
    <w:rsid w:val="00E73571"/>
    <w:rsid w:val="00E81607"/>
    <w:rsid w:val="00FE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6-01-31T10:13:00Z</dcterms:modified>
</cp:coreProperties>
</file>